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E8A2" w14:textId="77777777" w:rsidR="00DD2D9B" w:rsidRPr="009C7465" w:rsidRDefault="00DD2D9B" w:rsidP="00DD2D9B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21218C">
        <w:rPr>
          <w:rFonts w:ascii="Consolas" w:hAnsi="Consolas" w:cs="Consolas"/>
        </w:rPr>
        <w:t>2</w:t>
      </w:r>
      <w:r w:rsidR="0021218C">
        <w:rPr>
          <w:rFonts w:ascii="Consolas" w:hAnsi="Consolas" w:cs="Consolas"/>
        </w:rPr>
        <w:t>文件与目录操作实验</w:t>
      </w:r>
    </w:p>
    <w:p w14:paraId="224E58BC" w14:textId="77777777" w:rsidR="00DD2D9B" w:rsidRPr="000A0970" w:rsidRDefault="00DD2D9B" w:rsidP="00DD2D9B">
      <w:pPr>
        <w:rPr>
          <w:rFonts w:ascii="Consolas" w:hAnsi="Consolas" w:cs="Consolas"/>
        </w:rPr>
      </w:pPr>
    </w:p>
    <w:p w14:paraId="32AEDB85" w14:textId="39F281D1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3C051C">
        <w:rPr>
          <w:rFonts w:ascii="Consolas" w:hAnsi="Consolas" w:cs="Consolas" w:hint="eastAsia"/>
        </w:rPr>
        <w:t>2</w:t>
      </w:r>
      <w:r w:rsidR="003C051C">
        <w:rPr>
          <w:rFonts w:ascii="Consolas" w:hAnsi="Consolas" w:cs="Consolas"/>
        </w:rPr>
        <w:t>0</w:t>
      </w:r>
      <w:r w:rsidR="003C051C">
        <w:rPr>
          <w:rFonts w:ascii="Consolas" w:hAnsi="Consolas" w:cs="Consolas" w:hint="eastAsia"/>
        </w:rPr>
        <w:t>数据科学与大数据一班</w:t>
      </w:r>
    </w:p>
    <w:p w14:paraId="79285222" w14:textId="6A061A96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3C051C">
        <w:rPr>
          <w:rFonts w:ascii="Consolas" w:hAnsi="Consolas" w:cs="Consolas" w:hint="eastAsia"/>
        </w:rPr>
        <w:t>2</w:t>
      </w:r>
      <w:r w:rsidR="003C051C">
        <w:rPr>
          <w:rFonts w:ascii="Consolas" w:hAnsi="Consolas" w:cs="Consolas"/>
        </w:rPr>
        <w:t>02026203005</w:t>
      </w:r>
    </w:p>
    <w:p w14:paraId="1AE3D3DF" w14:textId="317764A5" w:rsidR="00DD2D9B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3C051C">
        <w:rPr>
          <w:rFonts w:ascii="Consolas" w:hAnsi="Consolas" w:cs="Consolas" w:hint="eastAsia"/>
        </w:rPr>
        <w:t>张华</w:t>
      </w:r>
    </w:p>
    <w:p w14:paraId="3143CCAF" w14:textId="67B378B3" w:rsidR="009F5651" w:rsidRPr="009F5651" w:rsidRDefault="009F5651" w:rsidP="00DD2D9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3C051C">
        <w:rPr>
          <w:rFonts w:ascii="Consolas" w:hAnsi="Consolas" w:cs="Consolas" w:hint="eastAsia"/>
        </w:rPr>
        <w:t>s</w:t>
      </w:r>
      <w:r w:rsidR="003C051C">
        <w:rPr>
          <w:rFonts w:ascii="Consolas" w:hAnsi="Consolas" w:cs="Consolas"/>
        </w:rPr>
        <w:t>13</w:t>
      </w:r>
    </w:p>
    <w:p w14:paraId="111011AB" w14:textId="77777777" w:rsidR="00DD2D9B" w:rsidRPr="009C7465" w:rsidRDefault="00DD2D9B" w:rsidP="00DD2D9B">
      <w:pPr>
        <w:rPr>
          <w:rFonts w:ascii="Consolas" w:hAnsi="Consolas" w:cs="Consolas"/>
        </w:rPr>
      </w:pPr>
    </w:p>
    <w:p w14:paraId="30829A86" w14:textId="77777777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一、实验目的</w:t>
      </w:r>
    </w:p>
    <w:p w14:paraId="1D6ED282" w14:textId="77777777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1.</w:t>
      </w:r>
      <w:r w:rsidR="003E0106">
        <w:rPr>
          <w:rFonts w:ascii="Consolas" w:hAnsi="Consolas" w:cs="Consolas"/>
        </w:rPr>
        <w:t xml:space="preserve"> </w:t>
      </w:r>
      <w:r w:rsidRPr="009C7465">
        <w:rPr>
          <w:rFonts w:ascii="Consolas" w:hAnsi="Consolas" w:cs="Consolas"/>
        </w:rPr>
        <w:t>练习</w:t>
      </w:r>
      <w:r w:rsidR="0049663C">
        <w:rPr>
          <w:rFonts w:ascii="Consolas" w:hAnsi="Consolas" w:cs="Consolas"/>
        </w:rPr>
        <w:t>操作</w:t>
      </w:r>
      <w:r w:rsidR="00984DD1">
        <w:rPr>
          <w:rFonts w:ascii="Consolas" w:hAnsi="Consolas" w:cs="Consolas"/>
        </w:rPr>
        <w:t>文件和目录的常用命令</w:t>
      </w:r>
    </w:p>
    <w:p w14:paraId="3F8E982C" w14:textId="77777777" w:rsidR="00DD2D9B" w:rsidRDefault="00DD2D9B" w:rsidP="00DD2D9B">
      <w:pPr>
        <w:rPr>
          <w:rFonts w:ascii="Consolas" w:hAnsi="Consolas" w:cs="Consolas"/>
        </w:rPr>
      </w:pPr>
    </w:p>
    <w:p w14:paraId="5C70ACBF" w14:textId="77777777" w:rsidR="00DD2D9B" w:rsidRDefault="00DD2D9B" w:rsidP="00DD2D9B">
      <w:pPr>
        <w:rPr>
          <w:rFonts w:ascii="Consolas" w:hAnsi="Consolas" w:cs="Consolas"/>
        </w:rPr>
      </w:pPr>
      <w:r>
        <w:rPr>
          <w:rFonts w:ascii="Consolas" w:hAnsi="Consolas" w:cs="Consolas"/>
        </w:rPr>
        <w:t>二、实验要求</w:t>
      </w:r>
    </w:p>
    <w:p w14:paraId="699FF047" w14:textId="77777777" w:rsidR="00DD2D9B" w:rsidRPr="009C7465" w:rsidRDefault="00DD2D9B" w:rsidP="00DD2D9B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1. </w:t>
      </w:r>
      <w:r w:rsidRPr="007670E0">
        <w:rPr>
          <w:rFonts w:ascii="Consolas" w:hAnsi="Consolas" w:cs="Consolas"/>
        </w:rPr>
        <w:t>填写实验报告，请</w:t>
      </w:r>
      <w:r>
        <w:rPr>
          <w:rFonts w:ascii="Consolas" w:hAnsi="Consolas" w:cs="Consolas"/>
          <w:color w:val="FF3333"/>
        </w:rPr>
        <w:t>将关键命令及其结果进行</w:t>
      </w:r>
      <w:r w:rsidRPr="009C7465">
        <w:rPr>
          <w:rFonts w:ascii="Consolas" w:hAnsi="Consolas" w:cs="Consolas"/>
          <w:color w:val="FF3333"/>
        </w:rPr>
        <w:t>截图</w:t>
      </w:r>
      <w:r>
        <w:rPr>
          <w:rFonts w:ascii="Consolas" w:hAnsi="Consolas" w:cs="Consolas" w:hint="eastAsia"/>
          <w:color w:val="FF3333"/>
        </w:rPr>
        <w:t>(</w:t>
      </w:r>
      <w:r w:rsidR="009F5651">
        <w:rPr>
          <w:rFonts w:ascii="Consolas" w:hAnsi="Consolas" w:cs="Consolas" w:hint="eastAsia"/>
          <w:color w:val="FF3333"/>
        </w:rPr>
        <w:t>确保</w:t>
      </w:r>
      <w:r>
        <w:rPr>
          <w:rFonts w:ascii="Consolas" w:hAnsi="Consolas" w:cs="Consolas" w:hint="eastAsia"/>
          <w:color w:val="FF3333"/>
        </w:rPr>
        <w:t>截图</w:t>
      </w:r>
      <w:r w:rsidR="009F5651">
        <w:rPr>
          <w:rFonts w:ascii="Consolas" w:hAnsi="Consolas" w:cs="Consolas" w:hint="eastAsia"/>
          <w:color w:val="FF3333"/>
        </w:rPr>
        <w:t>中的文字</w:t>
      </w:r>
      <w:r>
        <w:rPr>
          <w:rFonts w:ascii="Consolas" w:hAnsi="Consolas" w:cs="Consolas" w:hint="eastAsia"/>
          <w:color w:val="FF3333"/>
        </w:rPr>
        <w:t>清晰</w:t>
      </w:r>
      <w:r w:rsidR="009F5651">
        <w:rPr>
          <w:rFonts w:ascii="Consolas" w:hAnsi="Consolas" w:cs="Consolas" w:hint="eastAsia"/>
          <w:color w:val="FF3333"/>
        </w:rPr>
        <w:t>可见</w:t>
      </w:r>
      <w:r>
        <w:rPr>
          <w:rFonts w:ascii="Consolas" w:hAnsi="Consolas" w:cs="Consolas" w:hint="eastAsia"/>
          <w:color w:val="FF3333"/>
        </w:rPr>
        <w:t>)</w:t>
      </w:r>
    </w:p>
    <w:p w14:paraId="37D1CC47" w14:textId="77777777" w:rsidR="00DD2D9B" w:rsidRDefault="00DD2D9B" w:rsidP="00DD2D9B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2. </w:t>
      </w:r>
      <w:r w:rsidRPr="007670E0">
        <w:rPr>
          <w:rFonts w:ascii="Consolas" w:hAnsi="Consolas" w:cs="Consolas"/>
        </w:rPr>
        <w:t>导出为</w:t>
      </w:r>
      <w:r w:rsidRPr="007670E0">
        <w:rPr>
          <w:rFonts w:ascii="Consolas" w:hAnsi="Consolas" w:cs="Consolas"/>
        </w:rPr>
        <w:t>pdf</w:t>
      </w:r>
      <w:r w:rsidRPr="007670E0">
        <w:rPr>
          <w:rFonts w:ascii="Consolas" w:hAnsi="Consolas" w:cs="Consolas"/>
        </w:rPr>
        <w:t>文件，文件名为</w:t>
      </w:r>
      <w:r>
        <w:rPr>
          <w:rFonts w:ascii="Consolas" w:hAnsi="Consolas" w:cs="Consolas"/>
          <w:color w:val="FF3333"/>
        </w:rPr>
        <w:t>用户名</w:t>
      </w:r>
      <w:r>
        <w:rPr>
          <w:rFonts w:ascii="Consolas" w:hAnsi="Consolas" w:cs="Consolas"/>
          <w:color w:val="FF3333"/>
        </w:rPr>
        <w:t>-</w:t>
      </w:r>
      <w:r>
        <w:rPr>
          <w:rFonts w:ascii="Consolas" w:hAnsi="Consolas" w:cs="Consolas"/>
          <w:color w:val="FF3333"/>
        </w:rPr>
        <w:t>姓名</w:t>
      </w:r>
      <w:r>
        <w:rPr>
          <w:rFonts w:ascii="Consolas" w:hAnsi="Consolas" w:cs="Consolas"/>
          <w:color w:val="FF3333"/>
        </w:rPr>
        <w:t>-lab0</w:t>
      </w:r>
      <w:r w:rsidR="00CA5899">
        <w:rPr>
          <w:rFonts w:ascii="Consolas" w:hAnsi="Consolas" w:cs="Consolas"/>
          <w:color w:val="FF3333"/>
        </w:rPr>
        <w:t>2</w:t>
      </w:r>
      <w:r>
        <w:rPr>
          <w:rFonts w:ascii="Consolas" w:hAnsi="Consolas" w:cs="Consolas"/>
          <w:color w:val="FF3333"/>
        </w:rPr>
        <w:t>.pdf</w:t>
      </w:r>
      <w:r w:rsidRPr="009C7465">
        <w:rPr>
          <w:rFonts w:ascii="Consolas" w:hAnsi="Consolas" w:cs="Consolas"/>
          <w:color w:val="FF3333"/>
        </w:rPr>
        <w:t>，</w:t>
      </w:r>
      <w:r w:rsidRPr="007670E0">
        <w:rPr>
          <w:rFonts w:ascii="Consolas" w:hAnsi="Consolas" w:cs="Consolas"/>
        </w:rPr>
        <w:t>在规定截止时间之前上传</w:t>
      </w:r>
      <w:r w:rsidR="009F5651">
        <w:rPr>
          <w:rFonts w:ascii="Consolas" w:hAnsi="Consolas" w:cs="Consolas" w:hint="eastAsia"/>
        </w:rPr>
        <w:t>作业</w:t>
      </w:r>
      <w:r w:rsidRPr="007670E0">
        <w:rPr>
          <w:rFonts w:ascii="Consolas" w:hAnsi="Consolas" w:cs="Consolas"/>
        </w:rPr>
        <w:t>）</w:t>
      </w:r>
    </w:p>
    <w:p w14:paraId="06969CA2" w14:textId="77777777" w:rsidR="00A92792" w:rsidRPr="00A92792" w:rsidRDefault="00A92792" w:rsidP="00DD2D9B">
      <w:pPr>
        <w:rPr>
          <w:rFonts w:ascii="Consolas" w:hAnsi="Consolas" w:cs="Consolas"/>
        </w:rPr>
      </w:pPr>
      <w:r>
        <w:rPr>
          <w:rFonts w:ascii="Consolas" w:hAnsi="Consolas" w:cs="Consolas"/>
        </w:rPr>
        <w:t>3</w:t>
      </w:r>
      <w:r w:rsidRPr="007670E0">
        <w:rPr>
          <w:rFonts w:ascii="Consolas" w:hAnsi="Consolas" w:cs="Consolas"/>
        </w:rPr>
        <w:t xml:space="preserve">. </w:t>
      </w:r>
      <w:r>
        <w:rPr>
          <w:rFonts w:ascii="Consolas" w:hAnsi="Consolas" w:cs="Consolas"/>
        </w:rPr>
        <w:t>以下步骤中</w:t>
      </w:r>
      <w:r w:rsidRPr="008D27C0">
        <w:rPr>
          <w:rFonts w:ascii="Consolas" w:hAnsi="Consolas" w:cs="Consolas"/>
          <w:b/>
          <w:color w:val="FF0000"/>
        </w:rPr>
        <w:t>所有</w:t>
      </w:r>
      <w:r w:rsidR="004C2683">
        <w:rPr>
          <w:rFonts w:ascii="Consolas" w:hAnsi="Consolas" w:cs="Consolas" w:hint="eastAsia"/>
          <w:b/>
          <w:color w:val="FF0000"/>
        </w:rPr>
        <w:t>s</w:t>
      </w:r>
      <w:r w:rsidRPr="008D27C0">
        <w:rPr>
          <w:b/>
          <w:color w:val="FF0000"/>
        </w:rPr>
        <w:t>01</w:t>
      </w:r>
      <w:r w:rsidRPr="008D27C0">
        <w:rPr>
          <w:b/>
          <w:color w:val="FF0000"/>
        </w:rPr>
        <w:t>请换成你自己的用户名。</w:t>
      </w:r>
    </w:p>
    <w:p w14:paraId="5B03A859" w14:textId="77777777" w:rsidR="00DD2D9B" w:rsidRPr="007670E0" w:rsidRDefault="00DD2D9B" w:rsidP="00DD2D9B">
      <w:pPr>
        <w:rPr>
          <w:rFonts w:ascii="Consolas" w:hAnsi="Consolas" w:cs="Consolas"/>
        </w:rPr>
      </w:pPr>
    </w:p>
    <w:p w14:paraId="365E52B2" w14:textId="77777777" w:rsidR="00DD2D9B" w:rsidRPr="009C7465" w:rsidRDefault="002C04E8" w:rsidP="00DD2D9B">
      <w:pPr>
        <w:rPr>
          <w:rFonts w:ascii="Consolas" w:hAnsi="Consolas" w:cs="Consolas"/>
        </w:rPr>
      </w:pPr>
      <w:r>
        <w:rPr>
          <w:rFonts w:ascii="Consolas" w:hAnsi="Consolas" w:cs="Consolas"/>
        </w:rPr>
        <w:t>三</w:t>
      </w:r>
      <w:r w:rsidR="00DD2D9B" w:rsidRPr="009C7465">
        <w:rPr>
          <w:rFonts w:ascii="Consolas" w:hAnsi="Consolas" w:cs="Consolas"/>
        </w:rPr>
        <w:t>、实验步骤</w:t>
      </w:r>
    </w:p>
    <w:p w14:paraId="5B9753E0" w14:textId="77777777" w:rsidR="00030894" w:rsidRDefault="00A9720B" w:rsidP="00030894">
      <w:r>
        <w:t>1</w:t>
      </w:r>
      <w:r w:rsidR="00030894">
        <w:t xml:space="preserve">. </w:t>
      </w:r>
      <w:r w:rsidR="00926C7C">
        <w:rPr>
          <w:rFonts w:hint="eastAsia"/>
        </w:rPr>
        <w:t>进入</w:t>
      </w:r>
      <w:r w:rsidR="00926C7C">
        <w:rPr>
          <w:rFonts w:hint="eastAsia"/>
        </w:rPr>
        <w:t>cs</w:t>
      </w:r>
      <w:r w:rsidR="00926C7C">
        <w:t>381</w:t>
      </w:r>
      <w:r w:rsidR="00926C7C">
        <w:rPr>
          <w:rFonts w:hint="eastAsia"/>
        </w:rPr>
        <w:t>的</w:t>
      </w:r>
      <w:r w:rsidR="00926C7C">
        <w:t>labs</w:t>
      </w:r>
      <w:r w:rsidR="00926C7C">
        <w:rPr>
          <w:rFonts w:hint="eastAsia"/>
        </w:rPr>
        <w:t>目录，</w:t>
      </w:r>
      <w:r w:rsidR="00926C7C">
        <w:t>用</w:t>
      </w:r>
      <w:r w:rsidR="00926C7C">
        <w:rPr>
          <w:rFonts w:hint="eastAsia"/>
        </w:rPr>
        <w:t>命令</w:t>
      </w:r>
      <w:r w:rsidR="00030894">
        <w:t>man cat &gt;</w:t>
      </w:r>
      <w:r w:rsidR="00015554" w:rsidRPr="00015554">
        <w:rPr>
          <w:color w:val="FF0000"/>
        </w:rPr>
        <w:t xml:space="preserve"> </w:t>
      </w:r>
      <w:r w:rsidR="004C2683">
        <w:rPr>
          <w:color w:val="FF0000"/>
        </w:rPr>
        <w:t>s01</w:t>
      </w:r>
      <w:r w:rsidR="00015554">
        <w:t>-</w:t>
      </w:r>
      <w:r w:rsidR="00030894">
        <w:t>cat.man</w:t>
      </w:r>
      <w:r w:rsidR="00030894">
        <w:t>和</w:t>
      </w:r>
      <w:r w:rsidR="00030894">
        <w:t>man bash &gt;</w:t>
      </w:r>
      <w:r w:rsidR="00015554" w:rsidRPr="00015554">
        <w:rPr>
          <w:color w:val="FF0000"/>
        </w:rPr>
        <w:t xml:space="preserve"> </w:t>
      </w:r>
      <w:r w:rsidR="004C2683">
        <w:rPr>
          <w:color w:val="FF0000"/>
        </w:rPr>
        <w:t>s01</w:t>
      </w:r>
      <w:r w:rsidR="00015554">
        <w:t>-</w:t>
      </w:r>
      <w:r w:rsidR="00030894">
        <w:t>bash.man</w:t>
      </w:r>
      <w:r w:rsidR="00030894">
        <w:t>创建两个文件</w:t>
      </w:r>
    </w:p>
    <w:p w14:paraId="577990B7" w14:textId="6AFADC78" w:rsidR="00A9720B" w:rsidRDefault="008E114A" w:rsidP="00030894">
      <w:r>
        <w:rPr>
          <w:noProof/>
        </w:rPr>
        <w:drawing>
          <wp:inline distT="0" distB="0" distL="0" distR="0" wp14:anchorId="34E8DA3C" wp14:editId="1B041507">
            <wp:extent cx="5274310" cy="3448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19C3D" w14:textId="77777777" w:rsidR="00030894" w:rsidRDefault="00A9720B" w:rsidP="00030894">
      <w:r>
        <w:t>2</w:t>
      </w:r>
      <w:r w:rsidR="00030894">
        <w:t xml:space="preserve">. </w:t>
      </w:r>
      <w:r w:rsidR="00030894">
        <w:t>将</w:t>
      </w:r>
      <w:r w:rsidR="004C2683">
        <w:rPr>
          <w:color w:val="FF0000"/>
        </w:rPr>
        <w:t>s01</w:t>
      </w:r>
      <w:r w:rsidR="00015554">
        <w:t>-</w:t>
      </w:r>
      <w:r w:rsidR="00030894">
        <w:t>cat.man</w:t>
      </w:r>
      <w:r w:rsidR="00030894">
        <w:t>和</w:t>
      </w:r>
      <w:r w:rsidR="004C2683">
        <w:rPr>
          <w:color w:val="FF0000"/>
        </w:rPr>
        <w:t>s01</w:t>
      </w:r>
      <w:r w:rsidR="00015554">
        <w:t>-</w:t>
      </w:r>
      <w:r w:rsidR="00030894">
        <w:t>bash.man</w:t>
      </w:r>
      <w:r w:rsidR="00030894">
        <w:t>复制到主目录的</w:t>
      </w:r>
      <w:r w:rsidR="00030894">
        <w:t>temp</w:t>
      </w:r>
      <w:r w:rsidR="00030894">
        <w:t>目录中</w:t>
      </w:r>
    </w:p>
    <w:p w14:paraId="51C3AF3E" w14:textId="45260AAA" w:rsidR="00A9720B" w:rsidRDefault="00A32C37" w:rsidP="00030894">
      <w:r>
        <w:rPr>
          <w:noProof/>
        </w:rPr>
        <w:drawing>
          <wp:inline distT="0" distB="0" distL="0" distR="0" wp14:anchorId="5F73FE96" wp14:editId="6F35B6EC">
            <wp:extent cx="5274310" cy="20891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CAB1" w14:textId="77777777" w:rsidR="00030894" w:rsidRDefault="00A9720B" w:rsidP="00030894">
      <w:r>
        <w:t>3</w:t>
      </w:r>
      <w:r w:rsidR="00030894">
        <w:t xml:space="preserve">. </w:t>
      </w:r>
      <w:r w:rsidR="00030894">
        <w:t>将</w:t>
      </w:r>
      <w:r w:rsidR="004C2683">
        <w:rPr>
          <w:color w:val="FF0000"/>
        </w:rPr>
        <w:t>s01</w:t>
      </w:r>
      <w:r w:rsidR="00015554">
        <w:t>-</w:t>
      </w:r>
      <w:r w:rsidR="00030894">
        <w:t>cat.man</w:t>
      </w:r>
      <w:r w:rsidR="00030894">
        <w:t>移动到</w:t>
      </w:r>
      <w:r w:rsidR="00030894">
        <w:t>cs381</w:t>
      </w:r>
      <w:r w:rsidR="00030894">
        <w:t>的</w:t>
      </w:r>
      <w:r w:rsidR="00030894">
        <w:t>notes</w:t>
      </w:r>
      <w:r w:rsidR="00030894">
        <w:t>目录中并改名为</w:t>
      </w:r>
      <w:r w:rsidR="004C2683">
        <w:rPr>
          <w:color w:val="FF0000"/>
        </w:rPr>
        <w:t>s01</w:t>
      </w:r>
      <w:r w:rsidR="00015554">
        <w:t>-</w:t>
      </w:r>
      <w:r w:rsidR="00030894">
        <w:t>cat.help</w:t>
      </w:r>
    </w:p>
    <w:p w14:paraId="7A3ADB16" w14:textId="0B381BC5" w:rsidR="00A9720B" w:rsidRDefault="00916EA8" w:rsidP="00030894">
      <w:r>
        <w:rPr>
          <w:noProof/>
        </w:rPr>
        <w:drawing>
          <wp:inline distT="0" distB="0" distL="0" distR="0" wp14:anchorId="028E08B8" wp14:editId="0C30B0F6">
            <wp:extent cx="5274310" cy="5969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3E5AF" w14:textId="77777777" w:rsidR="00030894" w:rsidRDefault="00A9720B" w:rsidP="00030894">
      <w:r>
        <w:t>4</w:t>
      </w:r>
      <w:r w:rsidR="00030894">
        <w:t xml:space="preserve">. </w:t>
      </w:r>
      <w:r w:rsidR="00030894">
        <w:t>删除</w:t>
      </w:r>
      <w:r w:rsidR="00030894">
        <w:t>cs381/labs</w:t>
      </w:r>
      <w:r w:rsidR="00030894">
        <w:t>目录中的</w:t>
      </w:r>
      <w:r w:rsidR="004C2683">
        <w:rPr>
          <w:color w:val="FF0000"/>
        </w:rPr>
        <w:t>s01</w:t>
      </w:r>
      <w:r w:rsidR="00015554">
        <w:t>-</w:t>
      </w:r>
      <w:r w:rsidR="00030894">
        <w:t>bash.man</w:t>
      </w:r>
    </w:p>
    <w:p w14:paraId="2DBF4CCF" w14:textId="286B2D30" w:rsidR="00A9720B" w:rsidRDefault="008B45E5" w:rsidP="00030894">
      <w:r>
        <w:rPr>
          <w:noProof/>
        </w:rPr>
        <w:drawing>
          <wp:inline distT="0" distB="0" distL="0" distR="0" wp14:anchorId="32B161CE" wp14:editId="0FDB7DD4">
            <wp:extent cx="5274310" cy="3949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59B3" w14:textId="77777777" w:rsidR="00030894" w:rsidRDefault="00A9720B" w:rsidP="00030894">
      <w:r>
        <w:t>5</w:t>
      </w:r>
      <w:r w:rsidR="00030894">
        <w:t xml:space="preserve">. </w:t>
      </w:r>
      <w:r w:rsidR="00030894">
        <w:t>查看</w:t>
      </w:r>
      <w:r w:rsidR="00030894">
        <w:t>info</w:t>
      </w:r>
      <w:r w:rsidR="00030894">
        <w:t>帮助，用</w:t>
      </w:r>
      <w:r w:rsidR="00030894">
        <w:t>tail</w:t>
      </w:r>
      <w:r w:rsidR="00030894">
        <w:t>命令查看</w:t>
      </w:r>
      <w:r w:rsidR="00030894">
        <w:t>/etc/services</w:t>
      </w:r>
      <w:r w:rsidR="00030894">
        <w:t>文件从第</w:t>
      </w:r>
      <w:r w:rsidR="00030894">
        <w:t>9237</w:t>
      </w:r>
      <w:r w:rsidR="00030894">
        <w:t>行开始一直到结尾的内容</w:t>
      </w:r>
    </w:p>
    <w:p w14:paraId="5267D9DB" w14:textId="73F13532" w:rsidR="00A9720B" w:rsidRDefault="00F26E4E" w:rsidP="00030894">
      <w:r>
        <w:rPr>
          <w:noProof/>
        </w:rPr>
        <w:lastRenderedPageBreak/>
        <w:drawing>
          <wp:inline distT="0" distB="0" distL="0" distR="0" wp14:anchorId="39BDF37E" wp14:editId="1911B5E4">
            <wp:extent cx="5274310" cy="1823720"/>
            <wp:effectExtent l="0" t="0" r="2540" b="508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2B661" w14:textId="7944A252" w:rsidR="00C25277" w:rsidRDefault="00C25277" w:rsidP="00030894">
      <w:r>
        <w:rPr>
          <w:noProof/>
        </w:rPr>
        <w:drawing>
          <wp:inline distT="0" distB="0" distL="0" distR="0" wp14:anchorId="59141621" wp14:editId="72A1D105">
            <wp:extent cx="4503810" cy="16003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16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D7861" w14:textId="77777777" w:rsidR="00030894" w:rsidRDefault="00A9720B" w:rsidP="00030894">
      <w:pPr>
        <w:tabs>
          <w:tab w:val="right" w:pos="8306"/>
        </w:tabs>
      </w:pPr>
      <w:r>
        <w:t>6</w:t>
      </w:r>
      <w:r w:rsidR="00030894">
        <w:t xml:space="preserve">. </w:t>
      </w:r>
      <w:r w:rsidR="00030894">
        <w:t>进入</w:t>
      </w:r>
      <w:r w:rsidR="00030894">
        <w:t>funstuff</w:t>
      </w:r>
      <w:r w:rsidR="00030894">
        <w:t>目录，用</w:t>
      </w:r>
      <w:r w:rsidR="00030894">
        <w:t>dd</w:t>
      </w:r>
      <w:r w:rsidR="00030894">
        <w:t>命令创建一个</w:t>
      </w:r>
      <w:r w:rsidR="00030894">
        <w:t>10M</w:t>
      </w:r>
      <w:r w:rsidR="00030894">
        <w:t>大小的文件</w:t>
      </w:r>
      <w:r w:rsidR="004C2683">
        <w:rPr>
          <w:color w:val="FF0000"/>
        </w:rPr>
        <w:t>s01</w:t>
      </w:r>
      <w:r w:rsidR="00030894">
        <w:t>-10M.mp4</w:t>
      </w:r>
      <w:r w:rsidR="00030894">
        <w:t>和一个</w:t>
      </w:r>
      <w:r w:rsidR="00030894">
        <w:t>3M</w:t>
      </w:r>
      <w:r w:rsidR="00030894">
        <w:t>大小的文件</w:t>
      </w:r>
      <w:r w:rsidR="004C2683">
        <w:rPr>
          <w:color w:val="FF0000"/>
        </w:rPr>
        <w:t>s01</w:t>
      </w:r>
      <w:r w:rsidR="00030894">
        <w:t>-3M.png</w:t>
      </w:r>
    </w:p>
    <w:p w14:paraId="06A00891" w14:textId="2EEA2941" w:rsidR="00A9720B" w:rsidRDefault="00BB2033" w:rsidP="00030894">
      <w:pPr>
        <w:tabs>
          <w:tab w:val="right" w:pos="8306"/>
        </w:tabs>
      </w:pPr>
      <w:r>
        <w:rPr>
          <w:noProof/>
        </w:rPr>
        <w:drawing>
          <wp:inline distT="0" distB="0" distL="0" distR="0" wp14:anchorId="683D64EC" wp14:editId="4C4F9301">
            <wp:extent cx="5274310" cy="1019175"/>
            <wp:effectExtent l="0" t="0" r="2540" b="9525"/>
            <wp:docPr id="8" name="图片 8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电脑萤幕的截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568BC" w14:textId="77777777" w:rsidR="00A9720B" w:rsidRDefault="00A9720B" w:rsidP="00030894">
      <w:pPr>
        <w:tabs>
          <w:tab w:val="right" w:pos="8306"/>
        </w:tabs>
      </w:pPr>
      <w:r>
        <w:t>7</w:t>
      </w:r>
      <w:r w:rsidR="00030894">
        <w:t>.</w:t>
      </w:r>
      <w:r w:rsidR="00030894">
        <w:t>将</w:t>
      </w:r>
      <w:r w:rsidR="004C2683">
        <w:rPr>
          <w:color w:val="FF0000"/>
        </w:rPr>
        <w:t>s01</w:t>
      </w:r>
      <w:r w:rsidR="00030894">
        <w:t>-10M.mp4</w:t>
      </w:r>
      <w:r w:rsidR="00030894">
        <w:t>的最后修改时间改为</w:t>
      </w:r>
      <w:r w:rsidR="00030894">
        <w:rPr>
          <w:color w:val="FF0000"/>
        </w:rPr>
        <w:t>前天</w:t>
      </w:r>
      <w:r w:rsidR="00030894">
        <w:t>15:45:00</w:t>
      </w:r>
      <w:r w:rsidR="00030894">
        <w:t>，将</w:t>
      </w:r>
      <w:r w:rsidR="004C2683">
        <w:rPr>
          <w:color w:val="FF0000"/>
        </w:rPr>
        <w:t>s01</w:t>
      </w:r>
      <w:r w:rsidR="00030894">
        <w:t>-3M.png</w:t>
      </w:r>
      <w:r w:rsidR="00030894">
        <w:t>的最后修改时间改为</w:t>
      </w:r>
      <w:r w:rsidR="00030894">
        <w:rPr>
          <w:color w:val="FF0000"/>
        </w:rPr>
        <w:t>大前天</w:t>
      </w:r>
      <w:r w:rsidR="00030894">
        <w:t>8:15:00</w:t>
      </w:r>
      <w:r w:rsidR="00030894">
        <w:t>。</w:t>
      </w:r>
    </w:p>
    <w:p w14:paraId="673FC7C4" w14:textId="23A5F0BA" w:rsidR="00030894" w:rsidRDefault="0082076A" w:rsidP="00030894">
      <w:pPr>
        <w:tabs>
          <w:tab w:val="right" w:pos="8306"/>
        </w:tabs>
      </w:pPr>
      <w:r>
        <w:rPr>
          <w:noProof/>
        </w:rPr>
        <w:drawing>
          <wp:inline distT="0" distB="0" distL="0" distR="0" wp14:anchorId="3010CBF7" wp14:editId="061790B1">
            <wp:extent cx="5274310" cy="2590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0894">
        <w:tab/>
      </w:r>
    </w:p>
    <w:p w14:paraId="14DF9162" w14:textId="77777777" w:rsidR="00030894" w:rsidRDefault="00A9720B" w:rsidP="00030894">
      <w:r>
        <w:t>8</w:t>
      </w:r>
      <w:r w:rsidR="00030894">
        <w:t xml:space="preserve">. </w:t>
      </w:r>
      <w:r w:rsidR="00030894">
        <w:t>进入</w:t>
      </w:r>
      <w:r w:rsidR="00030894">
        <w:t>robot</w:t>
      </w:r>
      <w:r w:rsidR="00030894">
        <w:t>目录，用</w:t>
      </w:r>
      <w:r w:rsidR="00030894">
        <w:t>dd</w:t>
      </w:r>
      <w:r w:rsidR="00030894">
        <w:t>命令创建一个</w:t>
      </w:r>
      <w:r w:rsidR="00030894">
        <w:t>2M</w:t>
      </w:r>
      <w:r w:rsidR="00030894">
        <w:t>大小的文件</w:t>
      </w:r>
      <w:r w:rsidR="004C2683">
        <w:rPr>
          <w:color w:val="FF0000"/>
        </w:rPr>
        <w:t>s01</w:t>
      </w:r>
      <w:r w:rsidR="00030894">
        <w:t>-2M.exe</w:t>
      </w:r>
    </w:p>
    <w:p w14:paraId="5FD914A5" w14:textId="4FD5E42A" w:rsidR="00A9720B" w:rsidRDefault="0082076A" w:rsidP="00030894">
      <w:r>
        <w:rPr>
          <w:noProof/>
        </w:rPr>
        <w:drawing>
          <wp:inline distT="0" distB="0" distL="0" distR="0" wp14:anchorId="5B9F0289" wp14:editId="36434F18">
            <wp:extent cx="5274310" cy="695325"/>
            <wp:effectExtent l="0" t="0" r="2540" b="9525"/>
            <wp:docPr id="10" name="图片 10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电脑萤幕的截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F90D" w14:textId="77777777" w:rsidR="00030894" w:rsidRDefault="00A9720B" w:rsidP="00030894">
      <w:r>
        <w:t>9</w:t>
      </w:r>
      <w:r w:rsidR="00030894">
        <w:t>.</w:t>
      </w:r>
      <w:r w:rsidR="00030894">
        <w:t>将</w:t>
      </w:r>
      <w:r w:rsidR="004C2683">
        <w:rPr>
          <w:color w:val="FF0000"/>
        </w:rPr>
        <w:t>s01</w:t>
      </w:r>
      <w:r w:rsidR="00030894">
        <w:t>-2M.exe</w:t>
      </w:r>
      <w:r w:rsidR="00030894">
        <w:t>的最后修改时间改为</w:t>
      </w:r>
      <w:r w:rsidR="00030894">
        <w:rPr>
          <w:color w:val="FF0000"/>
        </w:rPr>
        <w:t>前天</w:t>
      </w:r>
      <w:r w:rsidR="00030894">
        <w:t>11:00:00</w:t>
      </w:r>
    </w:p>
    <w:p w14:paraId="01D42BE9" w14:textId="10009412" w:rsidR="00A9720B" w:rsidRDefault="0082076A" w:rsidP="0082076A">
      <w:r>
        <w:rPr>
          <w:noProof/>
        </w:rPr>
        <w:drawing>
          <wp:inline distT="0" distB="0" distL="0" distR="0" wp14:anchorId="013D27FF" wp14:editId="77386A88">
            <wp:extent cx="5274310" cy="130175"/>
            <wp:effectExtent l="0" t="0" r="254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485C" w14:textId="77777777" w:rsidR="00030894" w:rsidRDefault="00A9720B" w:rsidP="00030894">
      <w:r>
        <w:t>10</w:t>
      </w:r>
      <w:r w:rsidR="00030894">
        <w:t xml:space="preserve">. </w:t>
      </w:r>
      <w:r w:rsidR="00030894">
        <w:t>进入</w:t>
      </w:r>
      <w:r w:rsidR="00030894">
        <w:t>taxes</w:t>
      </w:r>
      <w:r w:rsidR="00030894">
        <w:t>目录，</w:t>
      </w:r>
      <w:r w:rsidR="00261B03">
        <w:t>用</w:t>
      </w:r>
      <w:r w:rsidR="00261B03">
        <w:t>dd</w:t>
      </w:r>
      <w:r w:rsidR="00261B03">
        <w:rPr>
          <w:rFonts w:hint="eastAsia"/>
        </w:rPr>
        <w:t>命令</w:t>
      </w:r>
      <w:r w:rsidR="00261B03">
        <w:t>创建一个</w:t>
      </w:r>
      <w:r w:rsidR="00261B03">
        <w:t>1</w:t>
      </w:r>
      <w:r w:rsidR="00261B03">
        <w:rPr>
          <w:rFonts w:hint="eastAsia"/>
        </w:rPr>
        <w:t>M</w:t>
      </w:r>
      <w:r w:rsidR="00261B03">
        <w:t>大小的文件</w:t>
      </w:r>
      <w:r w:rsidR="004C2683">
        <w:rPr>
          <w:color w:val="FF0000"/>
        </w:rPr>
        <w:t>s01</w:t>
      </w:r>
      <w:r w:rsidR="00261B03">
        <w:t>-1M.dat</w:t>
      </w:r>
    </w:p>
    <w:p w14:paraId="36D5CC8A" w14:textId="58619E8E" w:rsidR="00A9720B" w:rsidRDefault="0082076A" w:rsidP="00030894">
      <w:r>
        <w:rPr>
          <w:noProof/>
        </w:rPr>
        <w:drawing>
          <wp:inline distT="0" distB="0" distL="0" distR="0" wp14:anchorId="340C97AF" wp14:editId="7B4CB367">
            <wp:extent cx="5274310" cy="588645"/>
            <wp:effectExtent l="0" t="0" r="2540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48FD1" w14:textId="77777777" w:rsidR="00030894" w:rsidRDefault="00A9720B" w:rsidP="00030894">
      <w:r>
        <w:t>11</w:t>
      </w:r>
      <w:r w:rsidR="00030894">
        <w:t xml:space="preserve">. </w:t>
      </w:r>
      <w:r w:rsidR="00030894">
        <w:t>进入</w:t>
      </w:r>
      <w:r w:rsidR="00030894">
        <w:t>cs381/codes</w:t>
      </w:r>
      <w:r w:rsidR="00030894">
        <w:t>目录，创建最后修改时间为</w:t>
      </w:r>
      <w:r w:rsidR="00030894">
        <w:rPr>
          <w:color w:val="FF0000"/>
        </w:rPr>
        <w:t>昨天</w:t>
      </w:r>
      <w:r w:rsidR="00030894">
        <w:t>14:30:00</w:t>
      </w:r>
      <w:r w:rsidR="00030894">
        <w:t>的文件</w:t>
      </w:r>
      <w:r w:rsidR="004C2683">
        <w:rPr>
          <w:color w:val="FF0000"/>
        </w:rPr>
        <w:t>s01</w:t>
      </w:r>
      <w:r w:rsidR="00030894">
        <w:t>-work01.c</w:t>
      </w:r>
      <w:r w:rsidR="00030894">
        <w:t>，和最后修改时间为</w:t>
      </w:r>
      <w:r w:rsidR="00030894">
        <w:rPr>
          <w:color w:val="FF0000"/>
        </w:rPr>
        <w:t>昨天</w:t>
      </w:r>
      <w:r w:rsidR="00030894">
        <w:t>10:25:00</w:t>
      </w:r>
      <w:r w:rsidR="00030894">
        <w:t>的文件</w:t>
      </w:r>
      <w:r w:rsidR="004C2683">
        <w:rPr>
          <w:color w:val="FF0000"/>
        </w:rPr>
        <w:t>s01</w:t>
      </w:r>
      <w:r w:rsidR="00030894">
        <w:t>-work01.h</w:t>
      </w:r>
    </w:p>
    <w:p w14:paraId="06DE1BEC" w14:textId="011EA888" w:rsidR="00A9720B" w:rsidRDefault="00592F10" w:rsidP="00030894">
      <w:r>
        <w:rPr>
          <w:noProof/>
        </w:rPr>
        <w:drawing>
          <wp:inline distT="0" distB="0" distL="0" distR="0" wp14:anchorId="10342B6C" wp14:editId="329C6386">
            <wp:extent cx="5274310" cy="266065"/>
            <wp:effectExtent l="0" t="0" r="254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1DBCB" w14:textId="77777777" w:rsidR="00030894" w:rsidRDefault="00A9720B" w:rsidP="00030894">
      <w:r>
        <w:t>12</w:t>
      </w:r>
      <w:r w:rsidR="00030894">
        <w:t xml:space="preserve">. </w:t>
      </w:r>
      <w:r w:rsidR="00030894">
        <w:t>利用</w:t>
      </w:r>
      <w:r w:rsidR="00030894">
        <w:t>find</w:t>
      </w:r>
      <w:r w:rsidR="000E6008">
        <w:rPr>
          <w:rFonts w:hint="eastAsia"/>
        </w:rPr>
        <w:t>命令</w:t>
      </w:r>
      <w:r w:rsidR="00030894">
        <w:t>搜索</w:t>
      </w:r>
      <w:r w:rsidR="00030894">
        <w:t>/usr/bin</w:t>
      </w:r>
      <w:r w:rsidR="00030894">
        <w:t>目录下所有文件名以</w:t>
      </w:r>
      <w:r w:rsidR="00030894">
        <w:t>tr</w:t>
      </w:r>
      <w:r w:rsidR="00030894">
        <w:t>开头且不以数字结尾的文件并将其复制到</w:t>
      </w:r>
      <w:r w:rsidR="00030894">
        <w:t>courses/general</w:t>
      </w:r>
      <w:r w:rsidR="00030894">
        <w:t>目录中</w:t>
      </w:r>
    </w:p>
    <w:p w14:paraId="20B9B0EC" w14:textId="695A9746" w:rsidR="00A9720B" w:rsidRDefault="00592F10" w:rsidP="00592F10">
      <w:r>
        <w:rPr>
          <w:noProof/>
        </w:rPr>
        <w:drawing>
          <wp:inline distT="0" distB="0" distL="0" distR="0" wp14:anchorId="536A52C9" wp14:editId="5D10C404">
            <wp:extent cx="5274310" cy="21336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0DBA" w14:textId="5C348CEB" w:rsidR="00030894" w:rsidRDefault="00A9720B" w:rsidP="00030894">
      <w:r>
        <w:t>13</w:t>
      </w:r>
      <w:r w:rsidR="00030894">
        <w:t xml:space="preserve">. </w:t>
      </w:r>
      <w:r w:rsidR="00030894">
        <w:t>利用</w:t>
      </w:r>
      <w:r w:rsidR="00030894">
        <w:t>find</w:t>
      </w:r>
      <w:r w:rsidR="00030894">
        <w:t>命令搜索主目录中文件大小超过</w:t>
      </w:r>
      <w:r w:rsidR="00030894">
        <w:t>10K</w:t>
      </w:r>
      <w:r w:rsidR="00030894">
        <w:t>且小于</w:t>
      </w:r>
      <w:r w:rsidR="00030894">
        <w:t>5M</w:t>
      </w:r>
      <w:r w:rsidR="00030894">
        <w:t>的文件</w:t>
      </w:r>
    </w:p>
    <w:p w14:paraId="670F0D5A" w14:textId="57D280F7" w:rsidR="00592F10" w:rsidRDefault="004E7571" w:rsidP="00030894">
      <w:r>
        <w:rPr>
          <w:noProof/>
        </w:rPr>
        <w:lastRenderedPageBreak/>
        <w:drawing>
          <wp:inline distT="0" distB="0" distL="0" distR="0" wp14:anchorId="41AA63B7" wp14:editId="62FC582B">
            <wp:extent cx="5274310" cy="27305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50B1" w14:textId="77777777" w:rsidR="00A9720B" w:rsidRDefault="00A9720B" w:rsidP="00030894"/>
    <w:p w14:paraId="45A07203" w14:textId="77777777" w:rsidR="00030894" w:rsidRDefault="00A9720B" w:rsidP="00030894">
      <w:r>
        <w:t>14</w:t>
      </w:r>
      <w:r w:rsidR="00030894">
        <w:t xml:space="preserve">. </w:t>
      </w:r>
      <w:r w:rsidR="00030894">
        <w:t>利用</w:t>
      </w:r>
      <w:r w:rsidR="00030894">
        <w:t>find</w:t>
      </w:r>
      <w:r w:rsidR="00030894">
        <w:t>命令搜索主目录中文件最后修改时间为</w:t>
      </w:r>
      <w:r w:rsidR="00030894">
        <w:t>1</w:t>
      </w:r>
      <w:r w:rsidR="00030894">
        <w:t>天（</w:t>
      </w:r>
      <w:r w:rsidR="00030894">
        <w:t>24</w:t>
      </w:r>
      <w:r w:rsidR="00030894">
        <w:t>小时）前，</w:t>
      </w:r>
      <w:r w:rsidR="00030894">
        <w:t>2</w:t>
      </w:r>
      <w:r w:rsidR="00030894">
        <w:t>天（</w:t>
      </w:r>
      <w:r w:rsidR="00030894">
        <w:t>48</w:t>
      </w:r>
      <w:r w:rsidR="00030894">
        <w:t>小时）内的文件</w:t>
      </w:r>
    </w:p>
    <w:p w14:paraId="3742C385" w14:textId="567680D2" w:rsidR="00A9720B" w:rsidRDefault="005A2635" w:rsidP="00030894">
      <w:r>
        <w:rPr>
          <w:noProof/>
        </w:rPr>
        <w:drawing>
          <wp:inline distT="0" distB="0" distL="0" distR="0" wp14:anchorId="1B38DDF8" wp14:editId="705A4613">
            <wp:extent cx="5274310" cy="19875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38469" w14:textId="77777777" w:rsidR="00030894" w:rsidRDefault="00A9720B" w:rsidP="00030894">
      <w:r>
        <w:t>15</w:t>
      </w:r>
      <w:r w:rsidR="00030894">
        <w:t xml:space="preserve">. </w:t>
      </w:r>
      <w:r w:rsidR="00030894">
        <w:t>利用</w:t>
      </w:r>
      <w:r w:rsidR="00030894">
        <w:t>find</w:t>
      </w:r>
      <w:r w:rsidR="00030894">
        <w:t>命令搜索主目录中比文件</w:t>
      </w:r>
      <w:r w:rsidR="004C2683">
        <w:rPr>
          <w:color w:val="FF0000"/>
        </w:rPr>
        <w:t>s01</w:t>
      </w:r>
      <w:r w:rsidR="00030894">
        <w:t>-2M.exe</w:t>
      </w:r>
      <w:r w:rsidR="00030894">
        <w:t>更新的文件</w:t>
      </w:r>
    </w:p>
    <w:p w14:paraId="7A0B615F" w14:textId="78F816C7" w:rsidR="00030894" w:rsidRDefault="008B120C" w:rsidP="00030894">
      <w:r>
        <w:rPr>
          <w:noProof/>
        </w:rPr>
        <w:drawing>
          <wp:inline distT="0" distB="0" distL="0" distR="0" wp14:anchorId="608EC88D" wp14:editId="693CB112">
            <wp:extent cx="5274310" cy="17843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36051" w14:textId="77777777" w:rsidR="00E5220D" w:rsidRDefault="000A0970" w:rsidP="00E5220D">
      <w:r>
        <w:rPr>
          <w:rFonts w:hint="eastAsia"/>
        </w:rPr>
        <w:t>16.</w:t>
      </w:r>
      <w:r w:rsidR="00E5220D">
        <w:t xml:space="preserve"> </w:t>
      </w:r>
      <w:r w:rsidR="002A2E35">
        <w:t>利用</w:t>
      </w:r>
      <w:r w:rsidR="002A2E35">
        <w:t>find</w:t>
      </w:r>
      <w:r w:rsidR="002A2E35">
        <w:t>命令</w:t>
      </w:r>
      <w:r w:rsidR="002A2E35">
        <w:rPr>
          <w:rFonts w:hint="eastAsia"/>
        </w:rPr>
        <w:t>查找</w:t>
      </w:r>
      <w:r w:rsidR="00E5220D">
        <w:rPr>
          <w:rFonts w:hint="eastAsia"/>
        </w:rPr>
        <w:t>/usr</w:t>
      </w:r>
      <w:r w:rsidR="002A2E35">
        <w:rPr>
          <w:rFonts w:hint="eastAsia"/>
        </w:rPr>
        <w:t>中</w:t>
      </w:r>
      <w:r w:rsidR="00E5220D">
        <w:rPr>
          <w:rFonts w:hint="eastAsia"/>
        </w:rPr>
        <w:t>大于</w:t>
      </w:r>
      <w:r w:rsidR="00E5220D">
        <w:rPr>
          <w:rFonts w:hint="eastAsia"/>
        </w:rPr>
        <w:t>20M</w:t>
      </w:r>
      <w:r w:rsidR="00E5220D">
        <w:rPr>
          <w:rFonts w:hint="eastAsia"/>
        </w:rPr>
        <w:t>的文件并将找到的文件复制到主目录</w:t>
      </w:r>
    </w:p>
    <w:p w14:paraId="13B2BEFF" w14:textId="6D758F16" w:rsidR="00E5220D" w:rsidRDefault="00922800" w:rsidP="00E5220D">
      <w:r>
        <w:rPr>
          <w:noProof/>
        </w:rPr>
        <w:drawing>
          <wp:inline distT="0" distB="0" distL="0" distR="0" wp14:anchorId="51FF3169" wp14:editId="19CAF3FD">
            <wp:extent cx="5274310" cy="1892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FF9F" w14:textId="77777777" w:rsidR="00E5220D" w:rsidRDefault="00E5220D" w:rsidP="00E5220D">
      <w:r>
        <w:t>1</w:t>
      </w:r>
      <w:r w:rsidR="00000214">
        <w:t>7</w:t>
      </w:r>
      <w:r>
        <w:t xml:space="preserve">. </w:t>
      </w:r>
      <w:r w:rsidR="008B0FFB">
        <w:rPr>
          <w:rFonts w:hint="eastAsia"/>
        </w:rPr>
        <w:t>回到主目录，</w:t>
      </w:r>
      <w:r>
        <w:rPr>
          <w:rFonts w:hint="eastAsia"/>
        </w:rPr>
        <w:t>将这些大于</w:t>
      </w:r>
      <w:r>
        <w:rPr>
          <w:rFonts w:hint="eastAsia"/>
        </w:rPr>
        <w:t>20M</w:t>
      </w:r>
      <w:r>
        <w:rPr>
          <w:rFonts w:hint="eastAsia"/>
        </w:rPr>
        <w:t>的文件打包并压缩成</w:t>
      </w:r>
      <w:r w:rsidR="004C2683">
        <w:rPr>
          <w:color w:val="FF0000"/>
        </w:rPr>
        <w:t>s01</w:t>
      </w:r>
      <w:r w:rsidR="00000214">
        <w:t>-</w:t>
      </w:r>
      <w:r w:rsidR="00A84F47">
        <w:rPr>
          <w:rFonts w:hint="eastAsia"/>
        </w:rPr>
        <w:t>big</w:t>
      </w:r>
      <w:r>
        <w:rPr>
          <w:rFonts w:hint="eastAsia"/>
        </w:rPr>
        <w:t>.tar.bz2</w:t>
      </w:r>
    </w:p>
    <w:p w14:paraId="3D3C5F70" w14:textId="5B0F4BA6" w:rsidR="00E5220D" w:rsidRDefault="00D201EE" w:rsidP="00E5220D">
      <w:r>
        <w:rPr>
          <w:noProof/>
        </w:rPr>
        <w:drawing>
          <wp:inline distT="0" distB="0" distL="0" distR="0" wp14:anchorId="74D5FE63" wp14:editId="030BF7AD">
            <wp:extent cx="5274310" cy="1410335"/>
            <wp:effectExtent l="0" t="0" r="2540" b="0"/>
            <wp:docPr id="28" name="图片 28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电脑萤幕的截图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1C03" w14:textId="77777777" w:rsidR="00E5220D" w:rsidRDefault="00E5220D" w:rsidP="00E5220D">
      <w:r>
        <w:t>1</w:t>
      </w:r>
      <w:r w:rsidR="00000214">
        <w:t>8</w:t>
      </w:r>
      <w:r>
        <w:t xml:space="preserve">. </w:t>
      </w:r>
      <w:r w:rsidR="002D55BB">
        <w:rPr>
          <w:rFonts w:hint="eastAsia"/>
        </w:rPr>
        <w:t>删除主目录中被打包压缩的那些</w:t>
      </w:r>
      <w:r>
        <w:rPr>
          <w:rFonts w:hint="eastAsia"/>
        </w:rPr>
        <w:t>原始文件</w:t>
      </w:r>
    </w:p>
    <w:p w14:paraId="610D6E23" w14:textId="08FFD5EC" w:rsidR="00E5220D" w:rsidRPr="0022735C" w:rsidRDefault="00D201EE" w:rsidP="00E5220D">
      <w:r>
        <w:rPr>
          <w:noProof/>
        </w:rPr>
        <w:drawing>
          <wp:inline distT="0" distB="0" distL="0" distR="0" wp14:anchorId="59BE7FFF" wp14:editId="72C2E608">
            <wp:extent cx="5274310" cy="300990"/>
            <wp:effectExtent l="0" t="0" r="254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726C1" w14:textId="77777777" w:rsidR="00E5220D" w:rsidRDefault="00000214" w:rsidP="00E5220D">
      <w:r>
        <w:t>19</w:t>
      </w:r>
      <w:r w:rsidR="00E5220D">
        <w:t xml:space="preserve">. </w:t>
      </w:r>
      <w:r w:rsidR="00E5220D">
        <w:rPr>
          <w:rFonts w:hint="eastAsia"/>
        </w:rPr>
        <w:t>将文件</w:t>
      </w:r>
      <w:r w:rsidR="004C2683">
        <w:rPr>
          <w:color w:val="FF0000"/>
        </w:rPr>
        <w:t>s01</w:t>
      </w:r>
      <w:r w:rsidR="00E76F5F">
        <w:t>-</w:t>
      </w:r>
      <w:r w:rsidR="00E5220D">
        <w:rPr>
          <w:rFonts w:hint="eastAsia"/>
        </w:rPr>
        <w:t>big.tar.bz2</w:t>
      </w:r>
      <w:r w:rsidR="00E5220D">
        <w:rPr>
          <w:rFonts w:hint="eastAsia"/>
        </w:rPr>
        <w:t>分割成</w:t>
      </w:r>
      <w:r w:rsidR="00E5220D">
        <w:rPr>
          <w:rFonts w:hint="eastAsia"/>
        </w:rPr>
        <w:t>10M</w:t>
      </w:r>
      <w:r w:rsidR="00E5220D">
        <w:rPr>
          <w:rFonts w:hint="eastAsia"/>
        </w:rPr>
        <w:t>一个的若干文件：</w:t>
      </w:r>
      <w:r w:rsidR="004C2683">
        <w:rPr>
          <w:color w:val="FF0000"/>
        </w:rPr>
        <w:t>s01</w:t>
      </w:r>
      <w:r w:rsidR="00E76F5F">
        <w:t>-</w:t>
      </w:r>
      <w:r w:rsidR="00E5220D">
        <w:rPr>
          <w:rFonts w:hint="eastAsia"/>
        </w:rPr>
        <w:t>big.tar.bz2.01</w:t>
      </w:r>
      <w:r w:rsidR="00E5220D">
        <w:rPr>
          <w:rFonts w:hint="eastAsia"/>
        </w:rPr>
        <w:t>，</w:t>
      </w:r>
      <w:r w:rsidR="004C2683">
        <w:rPr>
          <w:color w:val="FF0000"/>
        </w:rPr>
        <w:t>s01</w:t>
      </w:r>
      <w:r w:rsidR="00E76F5F">
        <w:t>-</w:t>
      </w:r>
      <w:r w:rsidR="004F1E51">
        <w:t>big</w:t>
      </w:r>
      <w:r w:rsidR="00E5220D">
        <w:rPr>
          <w:rFonts w:hint="eastAsia"/>
        </w:rPr>
        <w:t>.tar.bz2.02,......</w:t>
      </w:r>
    </w:p>
    <w:p w14:paraId="53A6A57C" w14:textId="1EED387A" w:rsidR="00E5220D" w:rsidRPr="00000214" w:rsidRDefault="00715883" w:rsidP="00E5220D">
      <w:r>
        <w:rPr>
          <w:noProof/>
        </w:rPr>
        <w:drawing>
          <wp:inline distT="0" distB="0" distL="0" distR="0" wp14:anchorId="0D9C6316" wp14:editId="31B4F68C">
            <wp:extent cx="5274310" cy="266065"/>
            <wp:effectExtent l="0" t="0" r="2540" b="63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6B0D" w14:textId="77777777" w:rsidR="00E5220D" w:rsidRDefault="00E5220D" w:rsidP="00E5220D">
      <w:r>
        <w:t>2</w:t>
      </w:r>
      <w:r w:rsidR="00000214">
        <w:t>0</w:t>
      </w:r>
      <w:r>
        <w:t xml:space="preserve">. </w:t>
      </w:r>
      <w:r>
        <w:rPr>
          <w:rFonts w:hint="eastAsia"/>
        </w:rPr>
        <w:t>将分割后的文件重新组合成</w:t>
      </w:r>
      <w:r w:rsidR="004C2683">
        <w:rPr>
          <w:color w:val="FF0000"/>
        </w:rPr>
        <w:t>s01</w:t>
      </w:r>
      <w:r w:rsidR="0086700C">
        <w:t>-</w:t>
      </w:r>
      <w:r w:rsidR="0095091C">
        <w:rPr>
          <w:rFonts w:hint="eastAsia"/>
        </w:rPr>
        <w:t>huge</w:t>
      </w:r>
      <w:r>
        <w:rPr>
          <w:rFonts w:hint="eastAsia"/>
        </w:rPr>
        <w:t>.tar.bz2</w:t>
      </w:r>
    </w:p>
    <w:p w14:paraId="7242A5DD" w14:textId="5C3BA6AA" w:rsidR="00E5220D" w:rsidRDefault="00715883" w:rsidP="00E5220D">
      <w:r>
        <w:rPr>
          <w:noProof/>
        </w:rPr>
        <w:drawing>
          <wp:inline distT="0" distB="0" distL="0" distR="0" wp14:anchorId="7775BAEB" wp14:editId="4ECB2498">
            <wp:extent cx="5274310" cy="322580"/>
            <wp:effectExtent l="0" t="0" r="2540" b="127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20ED1" w14:textId="77777777" w:rsidR="00E5220D" w:rsidRDefault="00E5220D" w:rsidP="00E5220D">
      <w:r>
        <w:t>2</w:t>
      </w:r>
      <w:r w:rsidR="00000214">
        <w:t>1</w:t>
      </w:r>
      <w:r>
        <w:t xml:space="preserve">. </w:t>
      </w:r>
      <w:r>
        <w:rPr>
          <w:rFonts w:hint="eastAsia"/>
        </w:rPr>
        <w:t>通过</w:t>
      </w:r>
      <w:r>
        <w:rPr>
          <w:rFonts w:hint="eastAsia"/>
        </w:rPr>
        <w:t>md5</w:t>
      </w:r>
      <w:r>
        <w:rPr>
          <w:rFonts w:hint="eastAsia"/>
        </w:rPr>
        <w:t>散列值验证重新组合后的</w:t>
      </w:r>
      <w:r w:rsidR="004C2683">
        <w:rPr>
          <w:color w:val="FF0000"/>
        </w:rPr>
        <w:t>s01</w:t>
      </w:r>
      <w:r w:rsidR="0086700C">
        <w:t>-</w:t>
      </w:r>
      <w:r w:rsidR="0095091C">
        <w:rPr>
          <w:rFonts w:hint="eastAsia"/>
        </w:rPr>
        <w:t>huge</w:t>
      </w:r>
      <w:r>
        <w:rPr>
          <w:rFonts w:hint="eastAsia"/>
        </w:rPr>
        <w:t>.tar.bz2</w:t>
      </w:r>
      <w:r>
        <w:rPr>
          <w:rFonts w:hint="eastAsia"/>
        </w:rPr>
        <w:t>和原始文件</w:t>
      </w:r>
      <w:r w:rsidR="004C2683">
        <w:rPr>
          <w:color w:val="FF0000"/>
        </w:rPr>
        <w:t>s01</w:t>
      </w:r>
      <w:r w:rsidR="0086700C">
        <w:t>-</w:t>
      </w:r>
      <w:r>
        <w:rPr>
          <w:rFonts w:hint="eastAsia"/>
        </w:rPr>
        <w:t>big.tar.bz2</w:t>
      </w:r>
      <w:r>
        <w:rPr>
          <w:rFonts w:hint="eastAsia"/>
        </w:rPr>
        <w:t>相同</w:t>
      </w:r>
    </w:p>
    <w:p w14:paraId="585F2165" w14:textId="34A9348D" w:rsidR="00E5220D" w:rsidRPr="00000214" w:rsidRDefault="00A818B9" w:rsidP="00E5220D">
      <w:r>
        <w:rPr>
          <w:noProof/>
        </w:rPr>
        <w:drawing>
          <wp:inline distT="0" distB="0" distL="0" distR="0" wp14:anchorId="5A51CA01" wp14:editId="0C97E57C">
            <wp:extent cx="5274310" cy="814705"/>
            <wp:effectExtent l="0" t="0" r="2540" b="4445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105BF" w14:textId="77777777" w:rsidR="00E5220D" w:rsidRDefault="00E5220D" w:rsidP="00E5220D">
      <w:r>
        <w:t>2</w:t>
      </w:r>
      <w:r w:rsidR="00000214">
        <w:t>2</w:t>
      </w:r>
      <w:r>
        <w:t xml:space="preserve">. </w:t>
      </w:r>
      <w:r>
        <w:rPr>
          <w:rFonts w:hint="eastAsia"/>
        </w:rPr>
        <w:t>删除</w:t>
      </w:r>
      <w:r w:rsidR="004C2683">
        <w:rPr>
          <w:color w:val="FF0000"/>
        </w:rPr>
        <w:t>s01</w:t>
      </w:r>
      <w:r w:rsidR="000573D1">
        <w:t>-</w:t>
      </w:r>
      <w:r w:rsidR="000573D1">
        <w:rPr>
          <w:rFonts w:hint="eastAsia"/>
        </w:rPr>
        <w:t>big</w:t>
      </w:r>
      <w:r>
        <w:rPr>
          <w:rFonts w:hint="eastAsia"/>
        </w:rPr>
        <w:t>.tar.bz2</w:t>
      </w:r>
      <w:r>
        <w:rPr>
          <w:rFonts w:hint="eastAsia"/>
        </w:rPr>
        <w:t>文件</w:t>
      </w:r>
    </w:p>
    <w:p w14:paraId="5A964A00" w14:textId="359F0344" w:rsidR="00E5220D" w:rsidRDefault="00A818B9" w:rsidP="00A818B9">
      <w:r>
        <w:rPr>
          <w:noProof/>
        </w:rPr>
        <w:drawing>
          <wp:inline distT="0" distB="0" distL="0" distR="0" wp14:anchorId="304D05F8" wp14:editId="5201E5D9">
            <wp:extent cx="5274310" cy="245745"/>
            <wp:effectExtent l="0" t="0" r="2540" b="190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1C521" w14:textId="77777777" w:rsidR="007C183A" w:rsidRDefault="00E5220D" w:rsidP="009F5651">
      <w:r>
        <w:t>2</w:t>
      </w:r>
      <w:r w:rsidR="00000214">
        <w:t>3</w:t>
      </w:r>
      <w:r>
        <w:t xml:space="preserve">. </w:t>
      </w:r>
      <w:r>
        <w:rPr>
          <w:rFonts w:hint="eastAsia"/>
        </w:rPr>
        <w:t>解压缩解包</w:t>
      </w:r>
      <w:r w:rsidR="004C2683">
        <w:rPr>
          <w:color w:val="FF0000"/>
        </w:rPr>
        <w:t>s01</w:t>
      </w:r>
      <w:r w:rsidR="000573D1">
        <w:t>-</w:t>
      </w:r>
      <w:r w:rsidR="0095091C">
        <w:rPr>
          <w:rFonts w:hint="eastAsia"/>
        </w:rPr>
        <w:t>huge</w:t>
      </w:r>
      <w:r>
        <w:rPr>
          <w:rFonts w:hint="eastAsia"/>
        </w:rPr>
        <w:t>.tar.bz2</w:t>
      </w:r>
      <w:r>
        <w:rPr>
          <w:rFonts w:hint="eastAsia"/>
        </w:rPr>
        <w:t>文件</w:t>
      </w:r>
      <w:r w:rsidR="0022735C">
        <w:rPr>
          <w:rFonts w:hint="eastAsia"/>
        </w:rPr>
        <w:t>，并检查结果</w:t>
      </w:r>
    </w:p>
    <w:p w14:paraId="231468BE" w14:textId="1F63A197" w:rsidR="009F5651" w:rsidRPr="007C183A" w:rsidRDefault="00AE1C9B" w:rsidP="009F5651">
      <w:r>
        <w:rPr>
          <w:noProof/>
        </w:rPr>
        <w:lastRenderedPageBreak/>
        <w:drawing>
          <wp:inline distT="0" distB="0" distL="0" distR="0" wp14:anchorId="4C3AE0B1" wp14:editId="746D6935">
            <wp:extent cx="5274310" cy="927735"/>
            <wp:effectExtent l="0" t="0" r="2540" b="5715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5651" w:rsidRPr="007C18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C6816" w14:textId="77777777" w:rsidR="00521DE5" w:rsidRDefault="00521DE5" w:rsidP="007C183A">
      <w:r>
        <w:separator/>
      </w:r>
    </w:p>
  </w:endnote>
  <w:endnote w:type="continuationSeparator" w:id="0">
    <w:p w14:paraId="0C217485" w14:textId="77777777" w:rsidR="00521DE5" w:rsidRDefault="00521DE5" w:rsidP="007C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740B2" w14:textId="77777777" w:rsidR="00521DE5" w:rsidRDefault="00521DE5" w:rsidP="007C183A">
      <w:r>
        <w:separator/>
      </w:r>
    </w:p>
  </w:footnote>
  <w:footnote w:type="continuationSeparator" w:id="0">
    <w:p w14:paraId="29EB2509" w14:textId="77777777" w:rsidR="00521DE5" w:rsidRDefault="00521DE5" w:rsidP="007C18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TA1MrE0MDE2MbVQ0lEKTi0uzszPAykwqQUAQRES8ywAAAA="/>
  </w:docVars>
  <w:rsids>
    <w:rsidRoot w:val="00C26398"/>
    <w:rsid w:val="00000214"/>
    <w:rsid w:val="00015554"/>
    <w:rsid w:val="00030894"/>
    <w:rsid w:val="000573D1"/>
    <w:rsid w:val="000A0970"/>
    <w:rsid w:val="000D3D54"/>
    <w:rsid w:val="000E6008"/>
    <w:rsid w:val="0021218C"/>
    <w:rsid w:val="0021636A"/>
    <w:rsid w:val="0022735C"/>
    <w:rsid w:val="00261B03"/>
    <w:rsid w:val="002A2E35"/>
    <w:rsid w:val="002C04E8"/>
    <w:rsid w:val="002D55BB"/>
    <w:rsid w:val="002F127C"/>
    <w:rsid w:val="003024CF"/>
    <w:rsid w:val="003304BA"/>
    <w:rsid w:val="00391007"/>
    <w:rsid w:val="003C051C"/>
    <w:rsid w:val="003E0106"/>
    <w:rsid w:val="0049217D"/>
    <w:rsid w:val="0049663C"/>
    <w:rsid w:val="004C2683"/>
    <w:rsid w:val="004E7571"/>
    <w:rsid w:val="004F1E51"/>
    <w:rsid w:val="00521DE5"/>
    <w:rsid w:val="00592F10"/>
    <w:rsid w:val="005A2635"/>
    <w:rsid w:val="005D229B"/>
    <w:rsid w:val="00634292"/>
    <w:rsid w:val="0069052E"/>
    <w:rsid w:val="007065E2"/>
    <w:rsid w:val="00707E57"/>
    <w:rsid w:val="00715883"/>
    <w:rsid w:val="007C183A"/>
    <w:rsid w:val="007D658A"/>
    <w:rsid w:val="0082076A"/>
    <w:rsid w:val="00842CE0"/>
    <w:rsid w:val="0086700C"/>
    <w:rsid w:val="008B0FFB"/>
    <w:rsid w:val="008B120C"/>
    <w:rsid w:val="008B45E5"/>
    <w:rsid w:val="008D16B5"/>
    <w:rsid w:val="008D27C0"/>
    <w:rsid w:val="008E114A"/>
    <w:rsid w:val="00916EA8"/>
    <w:rsid w:val="00922800"/>
    <w:rsid w:val="00926C7C"/>
    <w:rsid w:val="0095091C"/>
    <w:rsid w:val="00984DD1"/>
    <w:rsid w:val="009A6A89"/>
    <w:rsid w:val="009F28FC"/>
    <w:rsid w:val="009F5651"/>
    <w:rsid w:val="00A32C37"/>
    <w:rsid w:val="00A818B9"/>
    <w:rsid w:val="00A84F47"/>
    <w:rsid w:val="00A92792"/>
    <w:rsid w:val="00A9720B"/>
    <w:rsid w:val="00AE1C9B"/>
    <w:rsid w:val="00B83AD1"/>
    <w:rsid w:val="00BA5F8D"/>
    <w:rsid w:val="00BB2033"/>
    <w:rsid w:val="00BC3F9E"/>
    <w:rsid w:val="00C25277"/>
    <w:rsid w:val="00C26398"/>
    <w:rsid w:val="00CA5899"/>
    <w:rsid w:val="00D201EE"/>
    <w:rsid w:val="00DD2D9B"/>
    <w:rsid w:val="00E1339E"/>
    <w:rsid w:val="00E3548D"/>
    <w:rsid w:val="00E5220D"/>
    <w:rsid w:val="00E76F5F"/>
    <w:rsid w:val="00EC6916"/>
    <w:rsid w:val="00F26E4E"/>
    <w:rsid w:val="00FA33DE"/>
    <w:rsid w:val="00FF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7BEA7"/>
  <w15:chartTrackingRefBased/>
  <w15:docId w15:val="{C64BAA1B-1B3D-4D76-91AF-4EA20EEDC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398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DD2D9B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C18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C183A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C18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C183A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7C183A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7C183A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DD2D9B"/>
    <w:rPr>
      <w:b/>
      <w:bCs/>
      <w:kern w:val="0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4</Pages>
  <Words>209</Words>
  <Characters>1197</Characters>
  <Application>Microsoft Office Word</Application>
  <DocSecurity>0</DocSecurity>
  <Lines>9</Lines>
  <Paragraphs>2</Paragraphs>
  <ScaleCrop>false</ScaleCrop>
  <Company>Hewlett-Packard Company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41</cp:revision>
  <dcterms:created xsi:type="dcterms:W3CDTF">2020-02-10T05:18:00Z</dcterms:created>
  <dcterms:modified xsi:type="dcterms:W3CDTF">2022-09-11T07:39:00Z</dcterms:modified>
</cp:coreProperties>
</file>